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AC9AC" w14:textId="0C85EF67" w:rsidR="00A91F0D" w:rsidRDefault="005C401E" w:rsidP="00CB3BA3">
      <w:pPr>
        <w:pStyle w:val="Title"/>
        <w:rPr>
          <w:rFonts w:eastAsia="Times New Roman"/>
        </w:rPr>
      </w:pPr>
      <w:r w:rsidRPr="005C401E">
        <w:rPr>
          <w:rFonts w:eastAsia="Times New Roman"/>
        </w:rPr>
        <w:t>Librarian-P</w:t>
      </w:r>
      <w:r>
        <w:rPr>
          <w:rFonts w:eastAsia="Times New Roman"/>
        </w:rPr>
        <w:t>&amp;</w:t>
      </w:r>
      <w:r w:rsidRPr="005C401E">
        <w:rPr>
          <w:rFonts w:eastAsia="Times New Roman"/>
        </w:rPr>
        <w:t>T Template</w:t>
      </w:r>
    </w:p>
    <w:p w14:paraId="093DEFAE" w14:textId="1109F2C6" w:rsidR="00697681" w:rsidRPr="00697681" w:rsidRDefault="00697681" w:rsidP="00697681">
      <w:pPr>
        <w:rPr>
          <w:rFonts w:cstheme="minorHAnsi"/>
        </w:rPr>
      </w:pPr>
      <w:r>
        <w:t xml:space="preserve">Please refer to </w:t>
      </w:r>
      <w:r w:rsidRPr="000B77A5">
        <w:rPr>
          <w:rFonts w:cstheme="minorHAnsi"/>
        </w:rPr>
        <w:t xml:space="preserve">the SB: 1415-9 Revisions to Senate Bill03/04-1 Bill Clarifying the Criter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cedures for Renewal, Tenure,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motion Evaluation </w:t>
      </w:r>
      <w:r w:rsidRPr="000B77A5">
        <w:rPr>
          <w:rStyle w:val="highlight"/>
          <w:rFonts w:cstheme="minorHAnsi"/>
        </w:rPr>
        <w:t>and</w:t>
      </w:r>
      <w:r w:rsidRPr="000B77A5">
        <w:rPr>
          <w:rFonts w:cstheme="minorHAnsi"/>
        </w:rPr>
        <w:t xml:space="preserve"> Professional Assessment of AAUP Bargaining Unit Members</w:t>
      </w:r>
      <w:r>
        <w:rPr>
          <w:rFonts w:cstheme="minorHAnsi"/>
        </w:rPr>
        <w:t xml:space="preserve"> located in the University Senate SharePoint site. </w:t>
      </w:r>
      <w:hyperlink r:id="rId8" w:anchor="search=teaching%20and%20load" w:history="1">
        <w:r w:rsidRPr="00B2480A">
          <w:rPr>
            <w:rStyle w:val="Hyperlink"/>
            <w:rFonts w:cstheme="minorHAnsi"/>
          </w:rPr>
          <w:t>https://myeasternct.sharepoint.com/Senate/Shared%20Documents/Commonly%20used%20documents/SB-1415-9.pdf#search=teaching%20and%20load</w:t>
        </w:r>
      </w:hyperlink>
    </w:p>
    <w:p w14:paraId="66352AF6" w14:textId="77777777" w:rsidR="005C401E" w:rsidRDefault="005C401E" w:rsidP="00CB3BA3">
      <w:pPr>
        <w:pStyle w:val="Heading1"/>
      </w:pPr>
      <w:r>
        <w:t>Application</w:t>
      </w:r>
    </w:p>
    <w:p w14:paraId="20BE1F32" w14:textId="77777777" w:rsidR="005C401E" w:rsidRDefault="005C401E" w:rsidP="000A6887">
      <w:pPr>
        <w:pStyle w:val="ListParagraph"/>
        <w:numPr>
          <w:ilvl w:val="0"/>
          <w:numId w:val="5"/>
        </w:numPr>
      </w:pPr>
      <w:r>
        <w:t>Librarian Application Cover Sheet</w:t>
      </w:r>
    </w:p>
    <w:p w14:paraId="38BF965C" w14:textId="77777777" w:rsidR="005C401E" w:rsidRDefault="005C401E" w:rsidP="000A6887">
      <w:pPr>
        <w:pStyle w:val="ListParagraph"/>
        <w:numPr>
          <w:ilvl w:val="0"/>
          <w:numId w:val="5"/>
        </w:numPr>
      </w:pPr>
      <w:r>
        <w:t>Application Letter</w:t>
      </w:r>
    </w:p>
    <w:p w14:paraId="28F80F0E" w14:textId="77777777" w:rsidR="005C401E" w:rsidRDefault="005C401E" w:rsidP="000A6887">
      <w:pPr>
        <w:pStyle w:val="ListParagraph"/>
        <w:numPr>
          <w:ilvl w:val="0"/>
          <w:numId w:val="5"/>
        </w:numPr>
      </w:pPr>
      <w:r>
        <w:t>CV</w:t>
      </w:r>
    </w:p>
    <w:p w14:paraId="5866727F" w14:textId="77777777" w:rsidR="005C401E" w:rsidRDefault="005C401E" w:rsidP="00CB3BA3">
      <w:pPr>
        <w:pStyle w:val="Heading1"/>
      </w:pPr>
      <w:r>
        <w:t>1. Load Credit Activity—Professional Library Service</w:t>
      </w:r>
    </w:p>
    <w:p w14:paraId="6D436899" w14:textId="77777777" w:rsidR="005C401E" w:rsidRDefault="005C401E" w:rsidP="00CB3BA3">
      <w:pPr>
        <w:pStyle w:val="ListParagraph"/>
        <w:numPr>
          <w:ilvl w:val="0"/>
          <w:numId w:val="3"/>
        </w:numPr>
      </w:pPr>
      <w:r>
        <w:t>Effectiveness in library activities specified in the job description</w:t>
      </w:r>
    </w:p>
    <w:p w14:paraId="4E109617" w14:textId="77777777" w:rsidR="005C401E" w:rsidRDefault="005C401E" w:rsidP="00CB3BA3">
      <w:pPr>
        <w:pStyle w:val="ListParagraph"/>
        <w:numPr>
          <w:ilvl w:val="0"/>
          <w:numId w:val="3"/>
        </w:numPr>
      </w:pPr>
      <w:r>
        <w:t>Developing and maintaining the library collections of the university</w:t>
      </w:r>
    </w:p>
    <w:p w14:paraId="6D5AC865" w14:textId="77777777" w:rsidR="005C401E" w:rsidRDefault="005C401E" w:rsidP="00CB3BA3">
      <w:pPr>
        <w:pStyle w:val="ListParagraph"/>
        <w:numPr>
          <w:ilvl w:val="0"/>
          <w:numId w:val="3"/>
        </w:numPr>
      </w:pPr>
      <w:r>
        <w:t>Developing or implementing methodologies, technologies, procedures or policies that improve services</w:t>
      </w:r>
    </w:p>
    <w:p w14:paraId="4EC6B4F0" w14:textId="77777777" w:rsidR="005C401E" w:rsidRDefault="005C401E" w:rsidP="00CB3BA3">
      <w:pPr>
        <w:pStyle w:val="ListParagraph"/>
        <w:numPr>
          <w:ilvl w:val="0"/>
          <w:numId w:val="3"/>
        </w:numPr>
      </w:pPr>
      <w:r>
        <w:t>Educating students in library research skills</w:t>
      </w:r>
    </w:p>
    <w:p w14:paraId="38184AE8" w14:textId="77777777" w:rsidR="005C401E" w:rsidRDefault="005C401E" w:rsidP="00CB3BA3">
      <w:pPr>
        <w:pStyle w:val="ListParagraph"/>
        <w:numPr>
          <w:ilvl w:val="0"/>
          <w:numId w:val="3"/>
        </w:numPr>
      </w:pPr>
      <w:r>
        <w:t>Assisting students, faculty, staff and the community in the use information resources and systems</w:t>
      </w:r>
    </w:p>
    <w:p w14:paraId="16FE7974" w14:textId="77777777" w:rsidR="005C401E" w:rsidRDefault="005C401E" w:rsidP="00CB3BA3">
      <w:pPr>
        <w:pStyle w:val="ListParagraph"/>
        <w:numPr>
          <w:ilvl w:val="0"/>
          <w:numId w:val="3"/>
        </w:numPr>
      </w:pPr>
      <w:r>
        <w:t>Working collaboratively with faculty and the university community to promote the use of the library</w:t>
      </w:r>
    </w:p>
    <w:p w14:paraId="3B862272" w14:textId="77777777" w:rsidR="005C401E" w:rsidRDefault="005C401E" w:rsidP="00CB3BA3">
      <w:pPr>
        <w:pStyle w:val="ListParagraph"/>
        <w:numPr>
          <w:ilvl w:val="0"/>
          <w:numId w:val="3"/>
        </w:numPr>
      </w:pPr>
      <w:r>
        <w:t>Encouraging and facilitating staff and community use of the library</w:t>
      </w:r>
    </w:p>
    <w:p w14:paraId="0E768C08" w14:textId="77777777" w:rsidR="00CB3BA3" w:rsidRDefault="00CB3BA3" w:rsidP="00CB3BA3">
      <w:pPr>
        <w:pStyle w:val="Heading1"/>
      </w:pPr>
      <w:r>
        <w:t>2. Professional Activity</w:t>
      </w:r>
    </w:p>
    <w:p w14:paraId="74E6D569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Membership and service in appropriate professional library or information science organizations</w:t>
      </w:r>
    </w:p>
    <w:p w14:paraId="56961A6C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Attending and participating in professional conferences, seminars, or workshops</w:t>
      </w:r>
    </w:p>
    <w:p w14:paraId="5780960C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Successfully completing coursework beyond the MLS for professional development</w:t>
      </w:r>
    </w:p>
    <w:p w14:paraId="7B092B03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Compiling bibliographies, finding aids, or research guides in all formats</w:t>
      </w:r>
    </w:p>
    <w:p w14:paraId="29C41E6F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Preparing electronic documents pertinent to the library</w:t>
      </w:r>
    </w:p>
    <w:p w14:paraId="63D0440A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Proposing programs, participating in activities, or writing for publications to promote the library</w:t>
      </w:r>
    </w:p>
    <w:p w14:paraId="47CF2AEB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Reviewing grant proposals or other documents for outside agencies</w:t>
      </w:r>
    </w:p>
    <w:p w14:paraId="71AE59CD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Reviewing grant proposals for granting agencies</w:t>
      </w:r>
    </w:p>
    <w:p w14:paraId="48B804E8" w14:textId="77777777" w:rsidR="00CB3BA3" w:rsidRDefault="00CB3BA3" w:rsidP="00CB3BA3">
      <w:pPr>
        <w:pStyle w:val="ListParagraph"/>
        <w:numPr>
          <w:ilvl w:val="0"/>
          <w:numId w:val="2"/>
        </w:numPr>
      </w:pPr>
      <w:r>
        <w:t>Public service appointments related to one’s field or predicated upon membership in the library</w:t>
      </w:r>
    </w:p>
    <w:p w14:paraId="36051E8C" w14:textId="77777777" w:rsidR="00CB3BA3" w:rsidRDefault="00CB3BA3" w:rsidP="00CB3BA3">
      <w:pPr>
        <w:pStyle w:val="Heading1"/>
      </w:pPr>
      <w:r>
        <w:t>3. Service</w:t>
      </w:r>
    </w:p>
    <w:p w14:paraId="7D71B48D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Serving on library committees</w:t>
      </w:r>
    </w:p>
    <w:p w14:paraId="0E28814F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Serving on the University Senate and its committees, or other university committees</w:t>
      </w:r>
    </w:p>
    <w:p w14:paraId="42F55F62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Contributing to university governance, planning, and/or evaluation</w:t>
      </w:r>
    </w:p>
    <w:p w14:paraId="5A590878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Contributing to professional accreditation or re-accreditation efforts</w:t>
      </w:r>
    </w:p>
    <w:p w14:paraId="24A6C394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Enrollment in advanced development</w:t>
      </w:r>
    </w:p>
    <w:p w14:paraId="2CA9D265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lastRenderedPageBreak/>
        <w:t>Retraining programs designed to respond to developing university needs</w:t>
      </w:r>
    </w:p>
    <w:p w14:paraId="09F92710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Assisting in faculty recruitment and mentoring</w:t>
      </w:r>
    </w:p>
    <w:p w14:paraId="365C5765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Assisting in student recruitment and mentoring for academic success</w:t>
      </w:r>
    </w:p>
    <w:p w14:paraId="0F919B94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Contributing to student organizations and activities</w:t>
      </w:r>
    </w:p>
    <w:p w14:paraId="600A4718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Presenting demonstrations, workshops, and panel discussions</w:t>
      </w:r>
    </w:p>
    <w:p w14:paraId="055644C1" w14:textId="77777777" w:rsidR="00CB3BA3" w:rsidRDefault="00CB3BA3" w:rsidP="00CB3BA3">
      <w:pPr>
        <w:pStyle w:val="ListParagraph"/>
        <w:numPr>
          <w:ilvl w:val="0"/>
          <w:numId w:val="1"/>
        </w:numPr>
      </w:pPr>
      <w:r>
        <w:t>Providing consultations for the university community</w:t>
      </w:r>
    </w:p>
    <w:p w14:paraId="63DD4A12" w14:textId="77777777" w:rsidR="00CB3BA3" w:rsidRDefault="00CB3BA3" w:rsidP="00DE5E3D">
      <w:pPr>
        <w:pStyle w:val="Heading1"/>
        <w:spacing w:before="0"/>
      </w:pPr>
      <w:r>
        <w:t>4. Creative Activity</w:t>
      </w:r>
    </w:p>
    <w:p w14:paraId="3B6F6E01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Presenting papers at professional meetings</w:t>
      </w:r>
    </w:p>
    <w:p w14:paraId="3CDBF18F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Giving lectures or workshops, or poster sessions at professional meetings</w:t>
      </w:r>
    </w:p>
    <w:p w14:paraId="5CCEC294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Organizing symposia at professional meetings</w:t>
      </w:r>
    </w:p>
    <w:p w14:paraId="030B9A7C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Publishing completed research or other works</w:t>
      </w:r>
    </w:p>
    <w:p w14:paraId="6F323E0B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Publishing reviews of published materials, completed research, or other works</w:t>
      </w:r>
    </w:p>
    <w:p w14:paraId="75831246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Independent research or continuous study</w:t>
      </w:r>
    </w:p>
    <w:p w14:paraId="4060F5F3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Creating significant exhibits, displays, demonstrations, or poster sessions</w:t>
      </w:r>
    </w:p>
    <w:p w14:paraId="62C8421E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Editing and refereeing manuscripts submitted for publication</w:t>
      </w:r>
    </w:p>
    <w:p w14:paraId="379D66BF" w14:textId="77777777" w:rsidR="00CB3BA3" w:rsidRDefault="00CB3BA3" w:rsidP="00CB3BA3">
      <w:pPr>
        <w:pStyle w:val="ListParagraph"/>
        <w:numPr>
          <w:ilvl w:val="0"/>
          <w:numId w:val="4"/>
        </w:numPr>
      </w:pPr>
      <w:r>
        <w:t>Writing grant proposals and receiving independent support</w:t>
      </w:r>
    </w:p>
    <w:p w14:paraId="6DE20D5E" w14:textId="77777777" w:rsidR="005C401E" w:rsidRPr="005C401E" w:rsidRDefault="005C401E" w:rsidP="005C401E"/>
    <w:sectPr w:rsidR="005C401E" w:rsidRPr="005C40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C3769"/>
    <w:multiLevelType w:val="hybridMultilevel"/>
    <w:tmpl w:val="D1C4F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EC6FE8"/>
    <w:multiLevelType w:val="hybridMultilevel"/>
    <w:tmpl w:val="C2F86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26DED"/>
    <w:multiLevelType w:val="hybridMultilevel"/>
    <w:tmpl w:val="D410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2C1F79"/>
    <w:multiLevelType w:val="hybridMultilevel"/>
    <w:tmpl w:val="23607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23696"/>
    <w:multiLevelType w:val="hybridMultilevel"/>
    <w:tmpl w:val="A086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MDMxNjWztDA3NDVS0lEKTi0uzszPAykwrQUAYamU/CwAAAA="/>
  </w:docVars>
  <w:rsids>
    <w:rsidRoot w:val="00A63121"/>
    <w:rsid w:val="00015554"/>
    <w:rsid w:val="000A6887"/>
    <w:rsid w:val="001B79AE"/>
    <w:rsid w:val="005C401E"/>
    <w:rsid w:val="00697681"/>
    <w:rsid w:val="00A63121"/>
    <w:rsid w:val="00A91F0D"/>
    <w:rsid w:val="00AE7DED"/>
    <w:rsid w:val="00CB3BA3"/>
    <w:rsid w:val="00D25B44"/>
    <w:rsid w:val="00DE5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5466"/>
  <w15:chartTrackingRefBased/>
  <w15:docId w15:val="{2E20031D-9457-465F-A214-74E11A83A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B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6312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6312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312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6312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le">
    <w:name w:val="Title"/>
    <w:basedOn w:val="Normal"/>
    <w:next w:val="Normal"/>
    <w:link w:val="TitleChar"/>
    <w:uiPriority w:val="10"/>
    <w:qFormat/>
    <w:rsid w:val="00CB3B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3B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B3B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B3B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7681"/>
    <w:rPr>
      <w:color w:val="0000FF"/>
      <w:u w:val="single"/>
    </w:rPr>
  </w:style>
  <w:style w:type="character" w:customStyle="1" w:styleId="highlight">
    <w:name w:val="highlight"/>
    <w:basedOn w:val="DefaultParagraphFont"/>
    <w:rsid w:val="00697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7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8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1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8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4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5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1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3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1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4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2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6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easternct.sharepoint.com/Senate/Shared%20Documents/Commonly%20used%20documents/SB-1415-9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9D8400124BD4EB23ED918408F927C" ma:contentTypeVersion="18" ma:contentTypeDescription="Create a new document." ma:contentTypeScope="" ma:versionID="a88ed9d45020a1e4c314cb40e0e2c7c9">
  <xsd:schema xmlns:xsd="http://www.w3.org/2001/XMLSchema" xmlns:xs="http://www.w3.org/2001/XMLSchema" xmlns:p="http://schemas.microsoft.com/office/2006/metadata/properties" xmlns:ns2="e43f0e04-222a-481e-840f-ba3624fade9d" xmlns:ns3="02341ced-ae8b-4c69-b114-a231a82e159d" targetNamespace="http://schemas.microsoft.com/office/2006/metadata/properties" ma:root="true" ma:fieldsID="a4d4003e21366d22da12de362d937b37" ns2:_="" ns3:_="">
    <xsd:import namespace="e43f0e04-222a-481e-840f-ba3624fade9d"/>
    <xsd:import namespace="02341ced-ae8b-4c69-b114-a231a82e15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TaxKeywordTaxHTField" minOccurs="0"/>
                <xsd:element ref="ns2:TaxCatchAll" minOccurs="0"/>
                <xsd:element ref="ns2:how_x0020_to" minOccurs="0"/>
                <xsd:element ref="ns3:MediaServiceGenerationTime" minOccurs="0"/>
                <xsd:element ref="ns3:MediaServiceEventHashCode" minOccurs="0"/>
                <xsd:element ref="ns3:column_x0020_for_x0020_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f0e04-222a-481e-840f-ba3624fad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374ff7c9-73a7-4932-88fa-326229ea86f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e9d542f9-4c29-4320-9fba-207ef9a9c0e0}" ma:internalName="TaxCatchAll" ma:showField="CatchAllData" ma:web="e43f0e04-222a-481e-840f-ba3624fade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ow_x0020_to" ma:index="20" nillable="true" ma:displayName="how to" ma:internalName="how_x0020_t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41ced-ae8b-4c69-b114-a231a82e1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column_x0020_for_x0020_tags" ma:index="23" nillable="true" ma:displayName="column for tags" ma:internalName="column_x0020_for_x0020_tags">
      <xsd:simpleType>
        <xsd:restriction base="dms:Text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w_x0020_to xmlns="e43f0e04-222a-481e-840f-ba3624fade9d" xsi:nil="true"/>
    <column_x0020_for_x0020_tags xmlns="02341ced-ae8b-4c69-b114-a231a82e159d" xsi:nil="true"/>
    <TaxCatchAll xmlns="e43f0e04-222a-481e-840f-ba3624fade9d"/>
    <TaxKeywordTaxHTField xmlns="e43f0e04-222a-481e-840f-ba3624fade9d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E99A039C-D3E4-461C-8081-4A19AF42F4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3f0e04-222a-481e-840f-ba3624fade9d"/>
    <ds:schemaRef ds:uri="02341ced-ae8b-4c69-b114-a231a82e1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3C9980-6EF8-4C7C-896C-5528B81223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9D6811-0EAD-46DB-A1FF-484EECC3AD00}">
  <ds:schemaRefs>
    <ds:schemaRef ds:uri="e43f0e04-222a-481e-840f-ba3624fade9d"/>
    <ds:schemaRef ds:uri="http://schemas.microsoft.com/office/2006/metadata/properties"/>
    <ds:schemaRef ds:uri="02341ced-ae8b-4c69-b114-a231a82e159d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ngton,Anik (Information Technology Services)</dc:creator>
  <cp:keywords/>
  <dc:description/>
  <cp:lastModifiedBy>Vasington,Anik (Information Technology Services)</cp:lastModifiedBy>
  <cp:revision>2</cp:revision>
  <dcterms:created xsi:type="dcterms:W3CDTF">2020-05-27T13:55:00Z</dcterms:created>
  <dcterms:modified xsi:type="dcterms:W3CDTF">2020-05-2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9D8400124BD4EB23ED918408F927C</vt:lpwstr>
  </property>
  <property fmtid="{D5CDD505-2E9C-101B-9397-08002B2CF9AE}" pid="3" name="TaxKeyword">
    <vt:lpwstr/>
  </property>
</Properties>
</file>